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044778DC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792C91">
        <w:rPr>
          <w:rFonts w:ascii="Muli" w:eastAsia="Muli" w:hAnsi="Muli" w:cs="Muli"/>
          <w:sz w:val="24"/>
          <w:szCs w:val="24"/>
        </w:rPr>
        <w:t xml:space="preserve">      @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44F435B0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792C91">
        <w:rPr>
          <w:rFonts w:ascii="Muli" w:eastAsia="Muli" w:hAnsi="Muli" w:cs="Muli"/>
          <w:sz w:val="24"/>
          <w:szCs w:val="24"/>
        </w:rPr>
        <w:t>@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4FC194C0" w:rsidR="00173A24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an create sections</w:t>
      </w:r>
    </w:p>
    <w:p w14:paraId="507463BD" w14:textId="5AFA98BF" w:rsidR="00792C91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mprove styling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52800FE7" w:rsidR="00173A24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sibility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74AA123" w:rsidR="00173A24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sx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00909DE" w:rsidR="00173A24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6D88A36" w:rsidR="00173A24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</w:t>
      </w:r>
    </w:p>
    <w:p w14:paraId="6ABB1AC6" w14:textId="76A892CB" w:rsidR="00792C91" w:rsidRDefault="00792C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</w:rPr>
        <w:t>q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code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AC06A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2C2D80A" w14:textId="16F31CED" w:rsidR="00956404" w:rsidRDefault="0095640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helps to 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265CE9E5" w:rsidR="00173A24" w:rsidRDefault="009564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render to display component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190539C6" w:rsidR="00173A24" w:rsidRDefault="009564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</w:t>
      </w:r>
    </w:p>
    <w:p w14:paraId="0C6CA6B0" w14:textId="0FB7AA65" w:rsidR="00956404" w:rsidRDefault="009564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View </w:t>
      </w:r>
    </w:p>
    <w:p w14:paraId="14108B95" w14:textId="070B86EC" w:rsidR="00956404" w:rsidRDefault="009564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</w:p>
    <w:p w14:paraId="1D708B66" w14:textId="77777777" w:rsidR="00956404" w:rsidRDefault="0095640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415123238">
    <w:abstractNumId w:val="1"/>
  </w:num>
  <w:num w:numId="2" w16cid:durableId="17590555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92C91"/>
    <w:rsid w:val="009526BB"/>
    <w:rsid w:val="00956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anvi Sakunia</cp:lastModifiedBy>
  <cp:revision>3</cp:revision>
  <dcterms:created xsi:type="dcterms:W3CDTF">2021-01-06T05:46:00Z</dcterms:created>
  <dcterms:modified xsi:type="dcterms:W3CDTF">2022-05-14T09:14:00Z</dcterms:modified>
</cp:coreProperties>
</file>